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Фарида</w:t>
      </w:r>
      <w:r>
        <w:t xml:space="preserve"> </w:t>
      </w:r>
      <w:r>
        <w:t xml:space="preserve">Гулиева</w:t>
      </w:r>
      <w:r>
        <w:t xml:space="preserve"> </w:t>
      </w:r>
      <w:r>
        <w:t xml:space="preserve">НКН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77877" cy="401373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77877" cy="401373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39376" cy="3792353"/>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39376" cy="3792353"/>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521473"/>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521473"/>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518550"/>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518550"/>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259660"/>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259660"/>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997950"/>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97950"/>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57003"/>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57003"/>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99277"/>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99277"/>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07723"/>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07723"/>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02600"/>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02600"/>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57471"/>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57471"/>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47948"/>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47948"/>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783418"/>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83418"/>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82096"/>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82096"/>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909990"/>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909990"/>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938708"/>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938708"/>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арида Гулиева НКНбд 01-21</dc:creator>
  <dc:language>ru-RU</dc:language>
  <cp:keywords/>
  <dcterms:created xsi:type="dcterms:W3CDTF">2022-09-05T10:13:40Z</dcterms:created>
  <dcterms:modified xsi:type="dcterms:W3CDTF">2022-09-05T1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